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1774D37D" w:rsidR="00C734CD" w:rsidRDefault="004C1054">
      <w:r>
        <w:rPr>
          <w:noProof/>
        </w:rPr>
        <w:drawing>
          <wp:anchor distT="0" distB="0" distL="114300" distR="114300" simplePos="0" relativeHeight="251661312" behindDoc="0" locked="0" layoutInCell="1" allowOverlap="1" wp14:anchorId="437EB1C9" wp14:editId="61AAA64D">
            <wp:simplePos x="0" y="0"/>
            <wp:positionH relativeFrom="margin">
              <wp:posOffset>133350</wp:posOffset>
            </wp:positionH>
            <wp:positionV relativeFrom="paragraph">
              <wp:posOffset>142875</wp:posOffset>
            </wp:positionV>
            <wp:extent cx="5585460" cy="4222750"/>
            <wp:effectExtent l="0" t="0" r="15240" b="635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A6C00" w14:textId="1688822E" w:rsidR="000F320A" w:rsidRDefault="000F320A"/>
    <w:p w14:paraId="763DE50F" w14:textId="21460D31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anchor distT="0" distB="0" distL="114300" distR="114300" simplePos="0" relativeHeight="251662336" behindDoc="0" locked="0" layoutInCell="1" allowOverlap="1" wp14:anchorId="6F360C4F" wp14:editId="59E6A865">
            <wp:simplePos x="0" y="0"/>
            <wp:positionH relativeFrom="column">
              <wp:posOffset>38100</wp:posOffset>
            </wp:positionH>
            <wp:positionV relativeFrom="paragraph">
              <wp:posOffset>4277360</wp:posOffset>
            </wp:positionV>
            <wp:extent cx="5585460" cy="4265930"/>
            <wp:effectExtent l="0" t="0" r="15240" b="127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Start w:id="0" w:name="_GoBack"/>
      <w:bookmarkEnd w:id="0"/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3D0A6F2D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7EB78DAD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E57E2A" w:rsidRPr="00E57E2A" w:rsidRDefault="00E57E2A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E57E2A" w:rsidRPr="00E57E2A" w:rsidRDefault="00E57E2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E57E2A" w:rsidRPr="00E57E2A" w:rsidRDefault="00E57E2A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E57E2A" w:rsidRPr="00E57E2A" w:rsidRDefault="00E57E2A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07AEFCB7" w14:textId="5F21A775" w:rsidR="000F320A" w:rsidRDefault="000F320A"/>
    <w:p w14:paraId="2E939A0D" w14:textId="0B58032E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 w:rsidR="007D48E8">
        <w:rPr>
          <w:rFonts w:ascii="Times New Roman" w:hAnsi="Times New Roman" w:cs="Times New Roman"/>
          <w:b/>
          <w:sz w:val="24"/>
          <w:szCs w:val="24"/>
        </w:rPr>
        <w:t>1 V</w:t>
      </w:r>
      <w:r>
        <w:rPr>
          <w:rFonts w:ascii="Times New Roman" w:hAnsi="Times New Roman" w:cs="Times New Roman"/>
          <w:b/>
          <w:sz w:val="24"/>
          <w:szCs w:val="24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1EA817" w14:textId="09235B3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7007AE" w14:textId="60E373D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E063A4" w14:textId="0B5B3E35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6E3080" w14:textId="0C476FA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30248" w14:textId="41CB48D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B735C8" w14:textId="4596F7E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1F066" w14:textId="046066D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58A77" w14:textId="49ADBA9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DC1803" w14:textId="1E91F24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083055" w14:textId="353322F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D141C3" w14:textId="47D49C1F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7639A3" w14:textId="4C8DFD0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0D513" w14:textId="326B2A72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061B6DE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6EF7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2CD1E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4115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61B0E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93F5E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CCDA9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55971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F5A8E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DFD3D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A1E2F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DEEE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F7584F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A51BF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2876A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FF8F6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F8A0C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A780E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8DFEE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B6E1FC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26BB1D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E747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7026D71" w14:textId="0F95542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CA43DE" w14:textId="609A847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D8F44B" w14:textId="7820AF0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7417D" w14:textId="7AC816D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08241" w14:textId="1F31DD2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D8CA3" w14:textId="58092BE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5D27F" w14:textId="1149464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193661" w14:textId="3948105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938F" w14:textId="0A318B4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8CA5B" w14:textId="3137DB4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427FD1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E2A613" w14:textId="5C0A181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4C2259" w14:textId="25CE75F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F6E92" w14:textId="2591D6F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FB7C9" w14:textId="156A8AD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5E08E4" w14:textId="3987ED0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9D8D26" w14:textId="6D3CAF9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903F4" w14:textId="5C89883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BD1B8" w14:textId="48E93F9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A0D41" w14:textId="491B385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CAD75" w14:textId="7CA72B2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8C93" w14:textId="1F30C4B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83844" w14:textId="4993459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3B70DB89" w14:textId="6AF6BE05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E4B670" w14:textId="5F379A7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2D8E69" w14:textId="35BD416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834F4F" w14:textId="20864E5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77FB67" w14:textId="24F4872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F253E9" w14:textId="128A02F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9F7D3D" w14:textId="2894750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59C47C" w14:textId="28D3C56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49D484" w14:textId="2E6AB7B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162F82" w14:textId="2129742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58F107" w14:textId="4523679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A4AFC93" w14:textId="29C88DF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FBDCAF" w14:textId="124DDAC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CEB66B" w14:textId="483914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D6D584" w14:textId="5CCA16C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D974E3" w14:textId="64660E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3687B4" w14:textId="5900E2F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0F66F6" w14:textId="73EDA74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386786" w14:textId="31E87A3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EA45CAD" w14:textId="42843F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84E57E" w14:textId="1365045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654BB6" w14:textId="3A165C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5D1340" w14:textId="1EB856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8FEE0" w14:textId="3FB6985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FF0796" w14:textId="04D2F85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EA65B" w14:textId="7790CF1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E00B74" w14:textId="7E24191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E43B4F" w14:textId="53C434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1F9E98" w14:textId="3D14039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DB6212" w14:textId="524E23A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BBAD92" w14:textId="2CFE67F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E77C32" w14:textId="6994619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71502C" w14:textId="221D922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7CF134" w14:textId="4B3E4E9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5952D1" w14:textId="6DCAE79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A0299FD" w14:textId="50DA721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5723C8" w14:textId="1504AA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F45C6" w14:textId="37F4AE5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0D24CA7" w14:textId="5ED369D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909919" w14:textId="194E4A2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8037A6" w14:textId="30E3C7F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7A9DCE" w14:textId="5404AA3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0323FF" w14:textId="5D88DEE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DD1C83" w14:textId="4B9BB5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F8C8073" w14:textId="3C2891C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6E06AA" w14:textId="4702938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E19D7F" w14:textId="1263DE9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5FFFD5" w14:textId="29E65D3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927108" w14:textId="5E06EAE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6EF6E3" w14:textId="1E02412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78B259A" w14:textId="102E5F0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FFB64D" w14:textId="36019B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B20E22" w14:textId="27D515E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B619F5" w14:textId="490E9A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39D572" w14:textId="55BE4AA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4208FD" w14:textId="005F871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 xml:space="preserve">4 </w:t>
      </w:r>
      <w:r>
        <w:rPr>
          <w:rFonts w:ascii="Times New Roman" w:hAnsi="Times New Roman" w:cs="Times New Roman"/>
          <w:b/>
          <w:sz w:val="24"/>
          <w:szCs w:val="24"/>
        </w:rPr>
        <w:t>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03DCE2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AB656C" w14:textId="705EBB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405AA2" w14:textId="28E1E13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A48F4" w14:textId="601DC5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ED248" w14:textId="2C460DF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938A3D" w14:textId="352B0C2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77EC9BC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5</w:t>
      </w:r>
      <w:proofErr w:type="gramEnd"/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673958" w14:textId="390FC97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B00A82" w14:textId="558FECE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7F2A70" w14:textId="628BD51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7ABB5C" w14:textId="6472706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4EA078" w14:textId="046EE3E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9D343" w14:textId="389A699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D26F53" w14:textId="22057AF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74B88A9" w14:textId="37C68BF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6F38081" w14:textId="5695BA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222CA1" w14:textId="3F16F6E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BC526" w14:textId="319747F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B02CF1" w14:textId="68B8D01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1431EA" w14:textId="42CBA7E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F48D0E" w14:textId="55D400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1259FA6" w14:textId="5B6A844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60D9D4" w14:textId="3E916B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D75895" w14:textId="3F6E48F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F1D086" w14:textId="4BD95F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28DBEA" w14:textId="538997E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084F978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6</w:t>
      </w:r>
      <w:proofErr w:type="gramEnd"/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10FF31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7</w:t>
      </w:r>
      <w:proofErr w:type="gramEnd"/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070FE7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8</w:t>
      </w:r>
      <w:proofErr w:type="gramEnd"/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 w:rsidR="00BF0F22">
        <w:rPr>
          <w:rFonts w:ascii="Times New Roman" w:hAnsi="Times New Roman" w:cs="Times New Roman"/>
          <w:b/>
          <w:sz w:val="24"/>
          <w:szCs w:val="24"/>
        </w:rPr>
        <w:t>2 V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555ED99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0</w:t>
      </w:r>
      <w:proofErr w:type="gramEnd"/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F74AFE" w14:textId="7604DA1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30CE06" w14:textId="725C924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455F4" w14:textId="78425943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676790" w14:textId="2DFCBB7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B1320D" w14:textId="4FDA0AC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DCE110" w14:textId="06B3226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3C233D" w14:textId="1B208FC3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F2F2" w14:textId="3C70163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10FD4" w14:textId="3098F54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7A180" w14:textId="7ACBA87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0B4F9F" w14:textId="36FA77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D99D58" w14:textId="547605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F97C3" w14:textId="272DEDC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06DDC1" w14:textId="2A760A6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792034" w14:textId="7AD5331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1709FF" w14:textId="6EE75E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1FEB79" w14:textId="0C995EB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28F0E" w14:textId="12C6F55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004D025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1</w:t>
      </w:r>
      <w:proofErr w:type="gramEnd"/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EF5A5D" w14:textId="316A6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CB40B0" w14:textId="657D8B8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5EDA51" w14:textId="7DEA1D3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6F548C" w14:textId="5F0B2DB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E4A6EF" w14:textId="40E4EB2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1EFAB6" w14:textId="2484D80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60826D" w14:textId="6C7849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97F73A" w14:textId="29F4553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7532F0" w14:textId="342FD78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6B8A84" w14:textId="7AADC03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B31A9F" w14:textId="50114BA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905CA6" w14:textId="373F265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AFCABB" w14:textId="4F010E9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99D2EE" w14:textId="1756EDC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 xml:space="preserve">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7A3371B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2</w:t>
      </w:r>
      <w:proofErr w:type="gramEnd"/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198406D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6FE5DA8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1F93FF" w14:textId="320E4FB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543F2" w14:textId="4CDC8FA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7FD35B" w14:textId="76DC34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8C9C429" w14:textId="6F774CC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CA7B0A" w14:textId="48DF006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1E6999" w14:textId="5FC5DCAF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B01811" w14:textId="32980CA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96F22" w14:textId="66991B6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BC42A4" w14:textId="43553E5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460C6A" w14:textId="725712C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792994" w14:textId="703CC3D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320E55" w14:textId="295CBD3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D34410" w14:textId="74E7014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2947CD" w14:textId="13B46E1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F07AC5" w14:textId="23A2883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4FBB95" w14:textId="66DC1FA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B7A31D" w14:textId="10F947A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3ED3BE" w14:textId="734E067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5A4F3C" w14:textId="0A9E62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2926B8" w14:textId="3ABF60E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b/>
          <w:sz w:val="24"/>
          <w:szCs w:val="24"/>
        </w:rPr>
        <w:t xml:space="preserve">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1A41B4C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6</w:t>
      </w:r>
      <w:proofErr w:type="gramEnd"/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48.4019667      49.4673222    2091.64    &lt;.0001</w:t>
      </w:r>
    </w:p>
    <w:p w14:paraId="304BB07D" w14:textId="62BE6D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42288" w14:textId="6E2D8A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25762E" w14:textId="0C33AE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00060" w14:textId="3C0B2EC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E6236" w14:textId="06DA63E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371D77" w14:textId="747206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F1D3" w14:textId="1C40207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2A55E3" w14:textId="6A2DCB7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E2900E" w14:textId="03BD596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BA90D" w14:textId="4A3109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418F3" w14:textId="27AE001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0CC65E2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7</w:t>
      </w:r>
      <w:proofErr w:type="gramEnd"/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lastRenderedPageBreak/>
        <w:t>Dry weight - Bg 3</w:t>
      </w:r>
      <w:r>
        <w:rPr>
          <w:rFonts w:ascii="Times New Roman" w:hAnsi="Times New Roman" w:cs="Times New Roman"/>
          <w:b/>
          <w:sz w:val="24"/>
          <w:szCs w:val="24"/>
        </w:rPr>
        <w:t>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Drywgt</w:t>
      </w:r>
      <w:proofErr w:type="spellEnd"/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755EDF">
        <w:rPr>
          <w:b/>
        </w:rPr>
        <w:t>Ch</w:t>
      </w:r>
      <w:r w:rsidR="00E61439">
        <w:rPr>
          <w:b/>
        </w:rPr>
        <w:t>l</w:t>
      </w:r>
      <w:r w:rsidRPr="00755EDF">
        <w:rPr>
          <w:b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89</w:t>
      </w:r>
      <w:proofErr w:type="gramEnd"/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24717" w14:textId="582DFE18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79B628" w14:textId="134E1BC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BCBCD" w14:textId="7777777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AB73C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02238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B0621" w14:textId="4D647C3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0</w:t>
      </w:r>
      <w:proofErr w:type="gramEnd"/>
    </w:p>
    <w:p w14:paraId="4AC7106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C44C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476B96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409C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0AE7CAD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5D991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6C79C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96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CB3A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AB47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673C5D0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3.389167</w:t>
      </w:r>
    </w:p>
    <w:p w14:paraId="11CA128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036792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3.4663</w:t>
      </w:r>
    </w:p>
    <w:p w14:paraId="14D27D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411D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C84A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87A9D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956B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FAE3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7ABCA1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CF97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900      3    2</w:t>
      </w:r>
    </w:p>
    <w:p w14:paraId="227A81A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0CBB09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733      3    1</w:t>
      </w:r>
    </w:p>
    <w:p w14:paraId="314266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B51C85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000      3    4</w:t>
      </w:r>
    </w:p>
    <w:p w14:paraId="6B80176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2C0EF48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A        30.833      3    3</w:t>
      </w:r>
    </w:p>
    <w:p w14:paraId="3FAD1529" w14:textId="6DC76C6A" w:rsidR="00755EDF" w:rsidRDefault="00755EDF"/>
    <w:p w14:paraId="169718CB" w14:textId="3D9EE802" w:rsidR="00230428" w:rsidRDefault="00230428"/>
    <w:p w14:paraId="14375A6A" w14:textId="2A944523" w:rsidR="00230428" w:rsidRDefault="00230428"/>
    <w:p w14:paraId="152D2523" w14:textId="7FF665E2" w:rsidR="00230428" w:rsidRDefault="00230428"/>
    <w:p w14:paraId="2AAF9BD2" w14:textId="2DF97F90" w:rsidR="00230428" w:rsidRDefault="00230428"/>
    <w:p w14:paraId="579F7A99" w14:textId="1C2F1DC5" w:rsidR="00230428" w:rsidRDefault="00230428"/>
    <w:p w14:paraId="5695CE67" w14:textId="4C1C3C54" w:rsidR="00230428" w:rsidRDefault="00230428"/>
    <w:p w14:paraId="72434678" w14:textId="19F34F46" w:rsidR="00230428" w:rsidRDefault="00230428"/>
    <w:p w14:paraId="2634F6A4" w14:textId="58E6AC9F" w:rsidR="00230428" w:rsidRDefault="00230428"/>
    <w:p w14:paraId="24792EB3" w14:textId="580141D2" w:rsidR="00230428" w:rsidRDefault="00230428"/>
    <w:p w14:paraId="4347095A" w14:textId="173EA966" w:rsidR="00230428" w:rsidRDefault="00230428"/>
    <w:p w14:paraId="59F57084" w14:textId="37EA5637" w:rsidR="00230428" w:rsidRDefault="00230428"/>
    <w:p w14:paraId="33FA42CA" w14:textId="22E10BD0" w:rsidR="00230428" w:rsidRDefault="00230428"/>
    <w:p w14:paraId="2E8EE888" w14:textId="3B7B6533" w:rsidR="00230428" w:rsidRDefault="00230428"/>
    <w:p w14:paraId="07E62D6C" w14:textId="24693E2F" w:rsidR="00230428" w:rsidRDefault="00230428"/>
    <w:p w14:paraId="74836285" w14:textId="6F677329" w:rsidR="00230428" w:rsidRDefault="00230428"/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755EDF">
        <w:rPr>
          <w:b/>
        </w:rPr>
        <w:t>Ch</w:t>
      </w:r>
      <w:r>
        <w:rPr>
          <w:b/>
        </w:rPr>
        <w:t>l</w:t>
      </w:r>
      <w:r w:rsidRPr="00755EDF">
        <w:rPr>
          <w:b/>
        </w:rPr>
        <w:t xml:space="preserve">orophyll content Bg </w:t>
      </w:r>
      <w:r>
        <w:rPr>
          <w:b/>
        </w:rPr>
        <w:t>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7860BB3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1</w:t>
      </w:r>
      <w:proofErr w:type="gramEnd"/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BA218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46C4A" w14:textId="01A77D8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3</w:t>
      </w:r>
      <w:proofErr w:type="gramEnd"/>
    </w:p>
    <w:p w14:paraId="20DB3A9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34EF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D8C4E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0698B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Chrphl</w:t>
      </w:r>
      <w:proofErr w:type="spellEnd"/>
    </w:p>
    <w:p w14:paraId="381DE3F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C091F7" w14:textId="7E63883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AC92E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BE68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6CD1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9C79AB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0988304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2.296667</w:t>
      </w:r>
    </w:p>
    <w:p w14:paraId="48B0278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8E9077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2.8534</w:t>
      </w:r>
    </w:p>
    <w:p w14:paraId="0ED0142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A217A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2225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D9BE75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0744A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2B11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9B065B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1DA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  33.333      3    4</w:t>
      </w:r>
    </w:p>
    <w:p w14:paraId="29EE943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40BA0E4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2.333      3    1</w:t>
      </w:r>
    </w:p>
    <w:p w14:paraId="3CC2880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</w:t>
      </w:r>
    </w:p>
    <w:p w14:paraId="0DE8F39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1.100      3    2</w:t>
      </w:r>
    </w:p>
    <w:p w14:paraId="3CD4F40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50A21E5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B             30.200      3    3</w:t>
      </w:r>
    </w:p>
    <w:p w14:paraId="2DAC2E2F" w14:textId="683A4D18" w:rsidR="00230428" w:rsidRDefault="00230428" w:rsidP="00230428">
      <w:pPr>
        <w:rPr>
          <w:b/>
        </w:rPr>
      </w:pPr>
    </w:p>
    <w:p w14:paraId="1FAC77A0" w14:textId="3675E9CD" w:rsidR="00E61439" w:rsidRDefault="00E61439" w:rsidP="00230428">
      <w:pPr>
        <w:rPr>
          <w:b/>
        </w:rPr>
      </w:pPr>
    </w:p>
    <w:p w14:paraId="64972B8C" w14:textId="166E7E0B" w:rsidR="00E61439" w:rsidRDefault="00E61439" w:rsidP="00230428">
      <w:pPr>
        <w:rPr>
          <w:b/>
        </w:rPr>
      </w:pPr>
    </w:p>
    <w:p w14:paraId="27E619DB" w14:textId="417AA054" w:rsidR="00E61439" w:rsidRDefault="00E61439" w:rsidP="00230428">
      <w:pPr>
        <w:rPr>
          <w:b/>
        </w:rPr>
      </w:pPr>
    </w:p>
    <w:p w14:paraId="18659215" w14:textId="0BA1E1C2" w:rsidR="00E61439" w:rsidRDefault="00E61439" w:rsidP="00230428">
      <w:pPr>
        <w:rPr>
          <w:b/>
        </w:rPr>
      </w:pPr>
    </w:p>
    <w:p w14:paraId="5C5E96CF" w14:textId="33CC5A0B" w:rsidR="00E61439" w:rsidRDefault="00E61439" w:rsidP="00230428">
      <w:pPr>
        <w:rPr>
          <w:b/>
        </w:rPr>
      </w:pPr>
    </w:p>
    <w:p w14:paraId="41A71F7A" w14:textId="436F7019" w:rsidR="00E61439" w:rsidRDefault="00E61439" w:rsidP="00230428">
      <w:pPr>
        <w:rPr>
          <w:b/>
        </w:rPr>
      </w:pPr>
    </w:p>
    <w:p w14:paraId="252C54B0" w14:textId="30B9A31A" w:rsidR="00E61439" w:rsidRDefault="00E61439" w:rsidP="00230428">
      <w:pPr>
        <w:rPr>
          <w:b/>
        </w:rPr>
      </w:pPr>
    </w:p>
    <w:p w14:paraId="5CB2FB01" w14:textId="5954380B" w:rsidR="00E61439" w:rsidRDefault="00E61439" w:rsidP="00230428">
      <w:pPr>
        <w:rPr>
          <w:b/>
        </w:rPr>
      </w:pPr>
    </w:p>
    <w:p w14:paraId="0EF6E04E" w14:textId="3007CFCD" w:rsidR="00E61439" w:rsidRDefault="00E61439" w:rsidP="00230428">
      <w:pPr>
        <w:rPr>
          <w:b/>
        </w:rPr>
      </w:pPr>
    </w:p>
    <w:p w14:paraId="36BBBF8B" w14:textId="5BB009B1" w:rsidR="00E61439" w:rsidRDefault="00E61439" w:rsidP="00230428">
      <w:pPr>
        <w:rPr>
          <w:b/>
        </w:rPr>
      </w:pPr>
    </w:p>
    <w:p w14:paraId="0B70AF1C" w14:textId="7CFA768C" w:rsidR="00E61439" w:rsidRDefault="00E61439" w:rsidP="00230428">
      <w:pPr>
        <w:rPr>
          <w:b/>
        </w:rPr>
      </w:pPr>
    </w:p>
    <w:p w14:paraId="2FA2CD99" w14:textId="13B6406D" w:rsidR="00E61439" w:rsidRDefault="00E61439" w:rsidP="00230428">
      <w:pPr>
        <w:rPr>
          <w:b/>
        </w:rPr>
      </w:pPr>
    </w:p>
    <w:p w14:paraId="51D240E8" w14:textId="0A10DDAD" w:rsidR="00E61439" w:rsidRDefault="00E61439" w:rsidP="00230428">
      <w:pPr>
        <w:rPr>
          <w:b/>
        </w:rPr>
      </w:pPr>
    </w:p>
    <w:p w14:paraId="4414DDB6" w14:textId="6F8A5ADE" w:rsidR="00E61439" w:rsidRDefault="00E61439" w:rsidP="00230428">
      <w:pPr>
        <w:rPr>
          <w:b/>
        </w:rPr>
      </w:pPr>
    </w:p>
    <w:p w14:paraId="29CCE8FE" w14:textId="351312F1" w:rsidR="00E61439" w:rsidRDefault="00E61439" w:rsidP="00230428">
      <w:pPr>
        <w:rPr>
          <w:b/>
        </w:rPr>
      </w:pPr>
    </w:p>
    <w:p w14:paraId="2C9889D1" w14:textId="72EBE9DE" w:rsidR="00E61439" w:rsidRDefault="00E61439" w:rsidP="00230428">
      <w:pPr>
        <w:rPr>
          <w:b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D87589">
        <w:rPr>
          <w:b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552B50D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290F21C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D87589">
        <w:rPr>
          <w:b/>
        </w:rPr>
        <w:lastRenderedPageBreak/>
        <w:t>Root length V</w:t>
      </w:r>
      <w:r>
        <w:rPr>
          <w:b/>
        </w:rPr>
        <w:t>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</w:t>
      </w:r>
      <w:r>
        <w:rPr>
          <w:rFonts w:ascii="Consolas" w:hAnsi="Consolas" w:cs="Consolas"/>
          <w:sz w:val="20"/>
          <w:szCs w:val="20"/>
        </w:rPr>
        <w:t>T</w:t>
      </w:r>
      <w:r>
        <w:rPr>
          <w:rFonts w:ascii="Consolas" w:hAnsi="Consolas" w:cs="Consolas"/>
          <w:sz w:val="20"/>
          <w:szCs w:val="20"/>
        </w:rPr>
        <w:t xml:space="preserve">he SAS System       20:26 Wednesday, December 8, </w:t>
      </w:r>
      <w:r>
        <w:rPr>
          <w:rFonts w:ascii="Consolas" w:hAnsi="Consolas" w:cs="Consolas"/>
          <w:sz w:val="20"/>
          <w:szCs w:val="20"/>
        </w:rPr>
        <w:t>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>
        <w:rPr>
          <w:rFonts w:ascii="Consolas" w:hAnsi="Consolas" w:cs="Consolas"/>
          <w:sz w:val="20"/>
          <w:szCs w:val="20"/>
        </w:rPr>
        <w:t>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>
        <w:rPr>
          <w:rFonts w:ascii="Consolas" w:hAnsi="Consolas" w:cs="Consolas"/>
          <w:sz w:val="20"/>
          <w:szCs w:val="20"/>
        </w:rPr>
        <w:t>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Rootlength</w:t>
      </w:r>
      <w:proofErr w:type="spellEnd"/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>
        <w:rPr>
          <w:b/>
        </w:rPr>
        <w:lastRenderedPageBreak/>
        <w:t>Number of seedlings per 25cm</w:t>
      </w:r>
      <w:r w:rsidR="004B1F75">
        <w:rPr>
          <w:b/>
          <w:vertAlign w:val="superscript"/>
        </w:rPr>
        <w:t>2</w:t>
      </w:r>
      <w:r w:rsidR="00E61439">
        <w:rPr>
          <w:b/>
          <w:vertAlign w:val="superscript"/>
        </w:rPr>
        <w:t xml:space="preserve"> </w:t>
      </w:r>
      <w:r w:rsidR="00E61439">
        <w:rPr>
          <w:b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</w:t>
      </w:r>
      <w:r>
        <w:rPr>
          <w:rFonts w:ascii="Consolas" w:hAnsi="Consolas" w:cs="Consolas"/>
          <w:sz w:val="20"/>
          <w:szCs w:val="20"/>
        </w:rPr>
        <w:lastRenderedPageBreak/>
        <w:t>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>
        <w:rPr>
          <w:b/>
        </w:rPr>
        <w:lastRenderedPageBreak/>
        <w:t>Number of seedlings per 25cm</w:t>
      </w:r>
      <w:r>
        <w:rPr>
          <w:b/>
          <w:vertAlign w:val="superscript"/>
        </w:rPr>
        <w:t>2</w:t>
      </w:r>
      <w:r>
        <w:rPr>
          <w:b/>
          <w:vertAlign w:val="superscript"/>
        </w:rPr>
        <w:t xml:space="preserve"> </w:t>
      </w:r>
      <w:r>
        <w:rPr>
          <w:b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</w:t>
      </w:r>
      <w:proofErr w:type="spellStart"/>
      <w:r>
        <w:rPr>
          <w:rFonts w:ascii="Consolas" w:hAnsi="Consolas" w:cs="Consolas"/>
          <w:sz w:val="20"/>
          <w:szCs w:val="20"/>
        </w:rPr>
        <w:t>Anova</w:t>
      </w:r>
      <w:proofErr w:type="spellEnd"/>
      <w:r>
        <w:rPr>
          <w:rFonts w:ascii="Consolas" w:hAnsi="Consolas" w:cs="Consolas"/>
          <w:sz w:val="20"/>
          <w:szCs w:val="20"/>
        </w:rPr>
        <w:t xml:space="preserve"> SS     Mean Square    F Value    </w:t>
      </w:r>
      <w:proofErr w:type="spellStart"/>
      <w:r>
        <w:rPr>
          <w:rFonts w:ascii="Consolas" w:hAnsi="Consolas" w:cs="Consolas"/>
          <w:sz w:val="20"/>
          <w:szCs w:val="20"/>
        </w:rPr>
        <w:t>Pr</w:t>
      </w:r>
      <w:proofErr w:type="spellEnd"/>
      <w:r>
        <w:rPr>
          <w:rFonts w:ascii="Consolas" w:hAnsi="Consolas" w:cs="Consolas"/>
          <w:sz w:val="20"/>
          <w:szCs w:val="20"/>
        </w:rPr>
        <w:t xml:space="preserve">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0A73E3A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1D95335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numberofseedlings</w:t>
      </w:r>
      <w:proofErr w:type="spellEnd"/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qgUAr/ZIzywAAAA="/>
  </w:docVars>
  <w:rsids>
    <w:rsidRoot w:val="000F320A"/>
    <w:rsid w:val="00021B89"/>
    <w:rsid w:val="00056EB7"/>
    <w:rsid w:val="00085E27"/>
    <w:rsid w:val="000F320A"/>
    <w:rsid w:val="001B4291"/>
    <w:rsid w:val="00230428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D640CB"/>
    <w:rsid w:val="00D87589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Total root length V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6</Pages>
  <Words>6271</Words>
  <Characters>35746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4</cp:revision>
  <dcterms:created xsi:type="dcterms:W3CDTF">2018-12-15T10:10:00Z</dcterms:created>
  <dcterms:modified xsi:type="dcterms:W3CDTF">2018-12-15T14:00:00Z</dcterms:modified>
</cp:coreProperties>
</file>